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Electrician position at your esteemed organization in Sri Lanka Colombo. As a dedicated and skilled electrician with over [X years] of experience in electrical systems installation, maintenance, and repair, I am eager to contribute my expertise to your team. This cover letter outlines my qualifications, passion for electrical work, and commitment to delivering high-quality services tailored to the unique demands of Sri Lanka Colombo.</w:t>
      </w:r>
    </w:p>
    <w:p>
      <w:pPr>
        <w:pStyle w:val="BodyText"/>
      </w:pPr>
      <w:r>
        <w:t xml:space="preserve">Having worked extensively in both residential and commercial sectors across Colombo, I have developed a comprehensive understanding of the electrical challenges faced by this vibrant city. The dynamic environment of Sri Lanka Colombo requires electricians who are not only technically proficient but also adaptable to the region’s evolving infrastructure needs. My background in managing projects ranging from small-scale home installations to large industrial setups has equipped me with the versatility to tackle any electrical task efficiently.</w:t>
      </w:r>
    </w:p>
    <w:p>
      <w:pPr>
        <w:pStyle w:val="BodyText"/>
      </w:pPr>
      <w:r>
        <w:t xml:space="preserve">One of my core strengths as an electrician is my ability to prioritize safety while ensuring compliance with local regulations. In Sri Lanka, adherence to the Sri Lanka Electrical Regulatory Authority (SERA) standards is critical, and I have consistently upheld these guidelines in all my projects. Whether it’s troubleshooting complex electrical faults or installing modern energy-efficient systems, I approach each task with precision and a deep respect for safety protocols. My certifications in [relevant qualifications, e.g., "National Electrician Certificate"] further underscore my commitment to excellence in the field.</w:t>
      </w:r>
    </w:p>
    <w:p>
      <w:pPr>
        <w:pStyle w:val="BodyText"/>
      </w:pPr>
      <w:r>
        <w:t xml:space="preserve">Working in Sri Lanka Colombo has taught me the importance of cultural sensitivity and effective communication when interacting with clients and colleagues. The city’s diverse population demands an electrician who can navigate different languages, traditions, and expectations with ease. I have built strong relationships with clients by providing transparent, reliable services that align with their specific needs. For instance, during my tenure at [Previous Company Name], I collaborated with local contractors to complete a major residential complex project ahead of schedule while maintaining the highest standards of quality.</w:t>
      </w:r>
    </w:p>
    <w:p>
      <w:pPr>
        <w:pStyle w:val="BodyText"/>
      </w:pPr>
      <w:r>
        <w:t xml:space="preserve">Another key aspect of my work as an electrician in Colombo is my focus on innovation and sustainability. With the increasing demand for renewable energy solutions, I have actively participated in projects involving solar panel installations and energy-efficient lighting systems. These initiatives not only reduce electricity costs for clients but also contribute to environmental conservation—a cause that resonates deeply with me. My ability to stay updated with the latest technological advancements ensures that I can offer cutting-edge solutions to meet the growing needs of Sri Lanka’s urban centers.</w:t>
      </w:r>
    </w:p>
    <w:p>
      <w:pPr>
        <w:pStyle w:val="BodyText"/>
      </w:pPr>
      <w:r>
        <w:t xml:space="preserve">My dedication to continuous learning has also driven me to pursue additional training in advanced electrical systems, such as smart home automation and industrial control systems. This knowledge allows me to provide clients with forward-thinking solutions that align with global trends while remaining practical for local conditions. In Colombo, where the pace of development is rapid, staying ahead of the curve is essential for an electrician to remain relevant and effective.</w:t>
      </w:r>
    </w:p>
    <w:p>
      <w:pPr>
        <w:pStyle w:val="BodyText"/>
      </w:pPr>
      <w:r>
        <w:t xml:space="preserve">I am particularly drawn to this opportunity in Sri Lanka Colombo because of the city’s role as a hub for economic and technological growth. The demand for skilled electricians in Colombo has never been higher, and I am excited about the prospect of contributing to this dynamic environment. My goal is to bring my expertise, work ethic, and passion for electrical services to your organization while growing professionally in a setting that values innovation and excellence.</w:t>
      </w:r>
    </w:p>
    <w:p>
      <w:pPr>
        <w:pStyle w:val="BodyText"/>
      </w:pPr>
      <w:r>
        <w:t xml:space="preserve">Throughout my career, I have consistently received positive feedback from clients who appreciate my attention to detail, reliability, and ability to solve complex problems. In one instance, I was tasked with resolving a critical power outage issue at a commercial building in Colombo. By swiftly diagnosing the root cause and implementing a long-term solution, I not only restored power but also prevented future disruptions, earning the trust of the client and their team.</w:t>
      </w:r>
    </w:p>
    <w:p>
      <w:pPr>
        <w:pStyle w:val="BodyText"/>
      </w:pPr>
      <w:r>
        <w:t xml:space="preserve">As an electrician in Sri Lanka Colombo, I understand that every project is an opportunity to make a difference. Whether it’s ensuring safe electrical systems for families or supporting the infrastructure needs of businesses, I take pride in my work and its impact on the community. My strong work ethic, technical skills, and ability to collaborate with teams align perfectly with the values of any organization seeking a reliable and competent electrician.</w:t>
      </w:r>
    </w:p>
    <w:p>
      <w:pPr>
        <w:pStyle w:val="BodyText"/>
      </w:pPr>
      <w:r>
        <w:t xml:space="preserve">I would welcome the chance to discuss how my experience and qualifications can benefit your team. Thank you for considering my application. I look forward to the possibility of contributing to your organization’s success in Sri Lanka Colombo.</w:t>
      </w:r>
    </w:p>
    <w:p>
      <w:pPr>
        <w:pStyle w:val="BodyText"/>
      </w:pPr>
      <w:r>
        <w:t xml:space="preserve">Sincerely,</w:t>
      </w:r>
      <w:r>
        <w:br/>
      </w:r>
      <w:r>
        <w:t xml:space="preserve">[Your Full Name]</w:t>
      </w:r>
      <w:r>
        <w:br/>
      </w:r>
      <w:r>
        <w:t xml:space="preserve">[Phone Number]</w:t>
      </w:r>
      <w:r>
        <w:br/>
      </w:r>
      <w:r>
        <w:t xml:space="preserve">[Email Address]</w:t>
      </w:r>
      <w:r>
        <w:br/>
      </w:r>
      <w:r>
        <w:t xml:space="preserve">[LinkedIn/Portfolio URL (if applicable)]</w:t>
      </w:r>
    </w:p>
    <w:p>
      <w:pPr>
        <w:pStyle w:val="BodyText"/>
      </w:pPr>
      <w:r>
        <w:rPr>
          <w:bCs/>
          <w:b/>
        </w:rPr>
        <w:t xml:space="preserve">Key Highlights:</w:t>
      </w:r>
    </w:p>
    <w:p>
      <w:pPr>
        <w:numPr>
          <w:ilvl w:val="0"/>
          <w:numId w:val="1001"/>
        </w:numPr>
        <w:pStyle w:val="Compact"/>
      </w:pPr>
      <w:r>
        <w:rPr>
          <w:bCs/>
          <w:b/>
        </w:rPr>
        <w:t xml:space="preserve">Expertise in Electrical Systems:</w:t>
      </w:r>
      <w:r>
        <w:t xml:space="preserve"> </w:t>
      </w:r>
      <w:r>
        <w:t xml:space="preserve">Over [X years] of hands-on experience in residential, commercial, and industrial electrical projects.</w:t>
      </w:r>
    </w:p>
    <w:p>
      <w:pPr>
        <w:numPr>
          <w:ilvl w:val="0"/>
          <w:numId w:val="1001"/>
        </w:numPr>
        <w:pStyle w:val="Compact"/>
      </w:pPr>
      <w:r>
        <w:rPr>
          <w:bCs/>
          <w:b/>
        </w:rPr>
        <w:t xml:space="preserve">Safety &amp; Compliance:</w:t>
      </w:r>
      <w:r>
        <w:t xml:space="preserve"> </w:t>
      </w:r>
      <w:r>
        <w:t xml:space="preserve">Certified to adhere to Sri Lanka Colombo’s electrical regulations and safety standards.</w:t>
      </w:r>
    </w:p>
    <w:p>
      <w:pPr>
        <w:numPr>
          <w:ilvl w:val="0"/>
          <w:numId w:val="1001"/>
        </w:numPr>
        <w:pStyle w:val="Compact"/>
      </w:pPr>
      <w:r>
        <w:rPr>
          <w:bCs/>
          <w:b/>
        </w:rPr>
        <w:t xml:space="preserve">Cultural Adaptability:</w:t>
      </w:r>
      <w:r>
        <w:t xml:space="preserve"> </w:t>
      </w:r>
      <w:r>
        <w:t xml:space="preserve">Strong communication skills and ability to work with diverse clients in a bustling urban environment.</w:t>
      </w:r>
    </w:p>
    <w:p>
      <w:pPr>
        <w:numPr>
          <w:ilvl w:val="0"/>
          <w:numId w:val="1001"/>
        </w:numPr>
        <w:pStyle w:val="Compact"/>
      </w:pPr>
      <w:r>
        <w:rPr>
          <w:bCs/>
          <w:b/>
        </w:rPr>
        <w:t xml:space="preserve">Innovation &amp; Sustainability:</w:t>
      </w:r>
      <w:r>
        <w:t xml:space="preserve"> </w:t>
      </w:r>
      <w:r>
        <w:t xml:space="preserve">Proficient in renewable energy solutions and energy-efficient technologies.</w:t>
      </w:r>
    </w:p>
    <w:p>
      <w:pPr>
        <w:numPr>
          <w:ilvl w:val="0"/>
          <w:numId w:val="1001"/>
        </w:numPr>
        <w:pStyle w:val="Compact"/>
      </w:pPr>
      <w:r>
        <w:rPr>
          <w:bCs/>
          <w:b/>
        </w:rPr>
        <w:t xml:space="preserve">Problem-Solving Skills:</w:t>
      </w:r>
      <w:r>
        <w:t xml:space="preserve"> </w:t>
      </w:r>
      <w:r>
        <w:t xml:space="preserve">Proven track record of resolving complex electrical issues efficiently.</w:t>
      </w:r>
    </w:p>
    <w:p>
      <w:pPr>
        <w:pStyle w:val="FirstParagraph"/>
      </w:pPr>
      <w:r>
        <w:t xml:space="preserve">This cover letter is tailored to emphasize the unique requirements of an electrician role in Sri Lanka Colombo, ensuring that my qualifications align with the expectations of potential employers in this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43:58Z</dcterms:created>
  <dcterms:modified xsi:type="dcterms:W3CDTF">2026-07-24T16:43:58Z</dcterms:modified>
</cp:coreProperties>
</file>

<file path=docProps/custom.xml><?xml version="1.0" encoding="utf-8"?>
<Properties xmlns="http://schemas.openxmlformats.org/officeDocument/2006/custom-properties" xmlns:vt="http://schemas.openxmlformats.org/officeDocument/2006/docPropsVTypes"/>
</file>